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23E92E" w14:textId="77777777" w:rsidR="003A210B" w:rsidRDefault="00762BB3">
      <w:pPr>
        <w:pBdr>
          <w:top w:val="nil"/>
          <w:left w:val="nil"/>
          <w:bottom w:val="nil"/>
          <w:right w:val="nil"/>
          <w:between w:val="nil"/>
        </w:pBdr>
        <w:jc w:val="center"/>
      </w:pPr>
      <w:bookmarkStart w:id="0" w:name="_heading=h.gjdgxs" w:colFirst="0" w:colLast="0"/>
      <w:bookmarkEnd w:id="0"/>
      <w:r>
        <w:rPr>
          <w:b/>
          <w:sz w:val="20"/>
          <w:szCs w:val="20"/>
          <w:u w:val="single"/>
        </w:rPr>
        <w:t>MASTER SEAT PLAN</w:t>
      </w:r>
    </w:p>
    <w:p w14:paraId="57A8CE1B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ind w:left="3600" w:firstLine="720"/>
        <w:rPr>
          <w:b/>
          <w:sz w:val="22"/>
          <w:szCs w:val="22"/>
        </w:rPr>
      </w:pPr>
    </w:p>
    <w:tbl>
      <w:tblPr>
        <w:tblStyle w:val="aff0"/>
        <w:bidiVisual/>
        <w:tblW w:w="101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94"/>
        <w:gridCol w:w="1694"/>
        <w:gridCol w:w="1694"/>
        <w:gridCol w:w="1694"/>
        <w:gridCol w:w="1694"/>
        <w:gridCol w:w="1698"/>
      </w:tblGrid>
      <w:tr w:rsidR="003A210B" w14:paraId="1A05E889" w14:textId="77777777">
        <w:trPr>
          <w:trHeight w:val="220"/>
          <w:jc w:val="center"/>
        </w:trPr>
        <w:tc>
          <w:tcPr>
            <w:tcW w:w="10169" w:type="dxa"/>
            <w:gridSpan w:val="6"/>
            <w:shd w:val="clear" w:color="auto" w:fill="F2F2F2"/>
            <w:vAlign w:val="center"/>
          </w:tcPr>
          <w:p w14:paraId="01F7C9D0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405 (CE_Day+EEE_Eve)</w:t>
            </w:r>
          </w:p>
        </w:tc>
      </w:tr>
      <w:tr w:rsidR="003A210B" w14:paraId="5719CA46" w14:textId="77777777">
        <w:trPr>
          <w:trHeight w:val="220"/>
          <w:jc w:val="center"/>
        </w:trPr>
        <w:tc>
          <w:tcPr>
            <w:tcW w:w="1695" w:type="dxa"/>
            <w:shd w:val="clear" w:color="auto" w:fill="E6E6E6"/>
            <w:vAlign w:val="center"/>
          </w:tcPr>
          <w:p w14:paraId="6FB69D8B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6</w:t>
            </w:r>
          </w:p>
        </w:tc>
        <w:tc>
          <w:tcPr>
            <w:tcW w:w="1694" w:type="dxa"/>
            <w:shd w:val="clear" w:color="auto" w:fill="E6E6E6"/>
            <w:vAlign w:val="center"/>
          </w:tcPr>
          <w:p w14:paraId="4BC6E32B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5</w:t>
            </w:r>
          </w:p>
        </w:tc>
        <w:tc>
          <w:tcPr>
            <w:tcW w:w="1694" w:type="dxa"/>
            <w:shd w:val="clear" w:color="auto" w:fill="E6E6E6"/>
            <w:vAlign w:val="center"/>
          </w:tcPr>
          <w:p w14:paraId="2805C443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1694" w:type="dxa"/>
            <w:shd w:val="clear" w:color="auto" w:fill="E6E6E6"/>
            <w:vAlign w:val="center"/>
          </w:tcPr>
          <w:p w14:paraId="0046F770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1694" w:type="dxa"/>
            <w:shd w:val="clear" w:color="auto" w:fill="E6E6E6"/>
            <w:vAlign w:val="center"/>
          </w:tcPr>
          <w:p w14:paraId="3D8F46E6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1698" w:type="dxa"/>
            <w:shd w:val="clear" w:color="auto" w:fill="E6E6E6"/>
            <w:vAlign w:val="center"/>
          </w:tcPr>
          <w:p w14:paraId="3C9FBCC6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3A210B" w14:paraId="142AA142" w14:textId="77777777">
        <w:trPr>
          <w:trHeight w:val="580"/>
          <w:jc w:val="center"/>
        </w:trPr>
        <w:tc>
          <w:tcPr>
            <w:tcW w:w="1695" w:type="dxa"/>
            <w:vAlign w:val="center"/>
          </w:tcPr>
          <w:p w14:paraId="1371D12D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94" w:type="dxa"/>
            <w:vAlign w:val="center"/>
          </w:tcPr>
          <w:p w14:paraId="1072547D" w14:textId="0C8DAE44" w:rsidR="003A210B" w:rsidRDefault="003A210B" w:rsidP="008849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94" w:type="dxa"/>
            <w:vAlign w:val="center"/>
          </w:tcPr>
          <w:p w14:paraId="0D1FE82D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94" w:type="dxa"/>
            <w:vAlign w:val="center"/>
          </w:tcPr>
          <w:p w14:paraId="1C1AB2A2" w14:textId="32631370" w:rsidR="003A210B" w:rsidRDefault="003A210B" w:rsidP="008849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94" w:type="dxa"/>
            <w:vAlign w:val="center"/>
          </w:tcPr>
          <w:p w14:paraId="4743B1BD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98" w:type="dxa"/>
            <w:vAlign w:val="center"/>
          </w:tcPr>
          <w:p w14:paraId="34FD4D92" w14:textId="77777777" w:rsidR="00884924" w:rsidRDefault="00884924" w:rsidP="008849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116EA">
              <w:rPr>
                <w:b/>
                <w:sz w:val="22"/>
                <w:szCs w:val="22"/>
              </w:rPr>
              <w:t>CE 447</w:t>
            </w:r>
          </w:p>
          <w:p w14:paraId="7495B201" w14:textId="77777777" w:rsidR="00884924" w:rsidRDefault="00884924" w:rsidP="008849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D6086F">
              <w:rPr>
                <w:b/>
                <w:sz w:val="22"/>
                <w:szCs w:val="22"/>
              </w:rPr>
              <w:t>Climate Change and Sustainable Development</w:t>
            </w:r>
          </w:p>
          <w:p w14:paraId="0B06850B" w14:textId="2DDAB3A5" w:rsidR="00A04C1A" w:rsidRDefault="00884924" w:rsidP="008849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8855BF">
              <w:rPr>
                <w:b/>
                <w:sz w:val="22"/>
                <w:szCs w:val="22"/>
              </w:rPr>
              <w:t>BMI</w:t>
            </w:r>
          </w:p>
        </w:tc>
      </w:tr>
      <w:tr w:rsidR="003A210B" w14:paraId="39064AA9" w14:textId="77777777">
        <w:trPr>
          <w:trHeight w:val="340"/>
          <w:jc w:val="center"/>
        </w:trPr>
        <w:tc>
          <w:tcPr>
            <w:tcW w:w="1695" w:type="dxa"/>
            <w:vAlign w:val="center"/>
          </w:tcPr>
          <w:p w14:paraId="42792589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694" w:type="dxa"/>
            <w:vAlign w:val="center"/>
          </w:tcPr>
          <w:p w14:paraId="3CA1DA54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694" w:type="dxa"/>
            <w:vAlign w:val="center"/>
          </w:tcPr>
          <w:p w14:paraId="28418F06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694" w:type="dxa"/>
            <w:vAlign w:val="center"/>
          </w:tcPr>
          <w:p w14:paraId="7618B018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694" w:type="dxa"/>
            <w:vAlign w:val="center"/>
          </w:tcPr>
          <w:p w14:paraId="2C287D89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1698" w:type="dxa"/>
            <w:vAlign w:val="center"/>
          </w:tcPr>
          <w:p w14:paraId="2864AB24" w14:textId="327792ED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  <w:r w:rsidR="008245D1">
              <w:rPr>
                <w:b/>
                <w:sz w:val="22"/>
                <w:szCs w:val="22"/>
              </w:rPr>
              <w:t xml:space="preserve"> (5)</w:t>
            </w:r>
          </w:p>
        </w:tc>
      </w:tr>
    </w:tbl>
    <w:p w14:paraId="416B1348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</w:p>
    <w:tbl>
      <w:tblPr>
        <w:tblStyle w:val="aff1"/>
        <w:bidiVisual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43"/>
        <w:gridCol w:w="2542"/>
        <w:gridCol w:w="2542"/>
        <w:gridCol w:w="2542"/>
      </w:tblGrid>
      <w:tr w:rsidR="003A210B" w14:paraId="09C12515" w14:textId="77777777">
        <w:trPr>
          <w:trHeight w:val="200"/>
          <w:jc w:val="center"/>
        </w:trPr>
        <w:tc>
          <w:tcPr>
            <w:tcW w:w="10169" w:type="dxa"/>
            <w:gridSpan w:val="4"/>
            <w:shd w:val="clear" w:color="auto" w:fill="F2F2F2"/>
            <w:vAlign w:val="center"/>
          </w:tcPr>
          <w:p w14:paraId="43CF7B7C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OOM # 406 (only_CE_Day)</w:t>
            </w:r>
          </w:p>
        </w:tc>
      </w:tr>
      <w:tr w:rsidR="003A210B" w14:paraId="50BA6B2D" w14:textId="77777777">
        <w:trPr>
          <w:trHeight w:val="200"/>
          <w:jc w:val="center"/>
        </w:trPr>
        <w:tc>
          <w:tcPr>
            <w:tcW w:w="2543" w:type="dxa"/>
            <w:shd w:val="clear" w:color="auto" w:fill="E6E6E6"/>
            <w:vAlign w:val="center"/>
          </w:tcPr>
          <w:p w14:paraId="51B852B8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4</w:t>
            </w:r>
          </w:p>
        </w:tc>
        <w:tc>
          <w:tcPr>
            <w:tcW w:w="2542" w:type="dxa"/>
            <w:shd w:val="clear" w:color="auto" w:fill="E6E6E6"/>
            <w:vAlign w:val="center"/>
          </w:tcPr>
          <w:p w14:paraId="274A509C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3</w:t>
            </w:r>
          </w:p>
        </w:tc>
        <w:tc>
          <w:tcPr>
            <w:tcW w:w="2542" w:type="dxa"/>
            <w:shd w:val="clear" w:color="auto" w:fill="E6E6E6"/>
            <w:vAlign w:val="center"/>
          </w:tcPr>
          <w:p w14:paraId="69033C7F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2</w:t>
            </w:r>
          </w:p>
        </w:tc>
        <w:tc>
          <w:tcPr>
            <w:tcW w:w="2542" w:type="dxa"/>
            <w:shd w:val="clear" w:color="auto" w:fill="E6E6E6"/>
            <w:vAlign w:val="center"/>
          </w:tcPr>
          <w:p w14:paraId="3C34CD72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L-1</w:t>
            </w:r>
          </w:p>
        </w:tc>
      </w:tr>
      <w:tr w:rsidR="006B395A" w14:paraId="63406688" w14:textId="77777777">
        <w:trPr>
          <w:trHeight w:val="600"/>
          <w:jc w:val="center"/>
        </w:trPr>
        <w:tc>
          <w:tcPr>
            <w:tcW w:w="2543" w:type="dxa"/>
            <w:vAlign w:val="center"/>
          </w:tcPr>
          <w:p w14:paraId="1AAE723E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42" w:type="dxa"/>
            <w:vAlign w:val="center"/>
          </w:tcPr>
          <w:p w14:paraId="470E2B5E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116EA">
              <w:rPr>
                <w:b/>
                <w:sz w:val="22"/>
                <w:szCs w:val="22"/>
              </w:rPr>
              <w:t>CE 447</w:t>
            </w:r>
          </w:p>
          <w:p w14:paraId="05A2840D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D6086F">
              <w:rPr>
                <w:b/>
                <w:sz w:val="22"/>
                <w:szCs w:val="22"/>
              </w:rPr>
              <w:t>Climate Change and Sustainable Development</w:t>
            </w:r>
          </w:p>
          <w:p w14:paraId="316186A5" w14:textId="46B0A4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8855BF">
              <w:rPr>
                <w:b/>
                <w:sz w:val="22"/>
                <w:szCs w:val="22"/>
              </w:rPr>
              <w:t>BMI</w:t>
            </w:r>
          </w:p>
        </w:tc>
        <w:tc>
          <w:tcPr>
            <w:tcW w:w="2542" w:type="dxa"/>
            <w:vAlign w:val="center"/>
          </w:tcPr>
          <w:p w14:paraId="057744C8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42" w:type="dxa"/>
            <w:vAlign w:val="center"/>
          </w:tcPr>
          <w:p w14:paraId="4DFDCACD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1116EA">
              <w:rPr>
                <w:b/>
                <w:sz w:val="22"/>
                <w:szCs w:val="22"/>
              </w:rPr>
              <w:t>CE 447</w:t>
            </w:r>
          </w:p>
          <w:p w14:paraId="1C59FDE8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D6086F">
              <w:rPr>
                <w:b/>
                <w:sz w:val="22"/>
                <w:szCs w:val="22"/>
              </w:rPr>
              <w:t>Climate Change and Sustainable Development</w:t>
            </w:r>
          </w:p>
          <w:p w14:paraId="4B966228" w14:textId="436E622E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 w:rsidRPr="008855BF">
              <w:rPr>
                <w:b/>
                <w:sz w:val="22"/>
                <w:szCs w:val="22"/>
              </w:rPr>
              <w:t>BMI</w:t>
            </w:r>
          </w:p>
        </w:tc>
      </w:tr>
      <w:tr w:rsidR="006B395A" w14:paraId="407E0F7A" w14:textId="77777777">
        <w:trPr>
          <w:trHeight w:val="460"/>
          <w:jc w:val="center"/>
        </w:trPr>
        <w:tc>
          <w:tcPr>
            <w:tcW w:w="2543" w:type="dxa"/>
            <w:vAlign w:val="center"/>
          </w:tcPr>
          <w:p w14:paraId="38AA4C9E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542" w:type="dxa"/>
            <w:vAlign w:val="center"/>
          </w:tcPr>
          <w:p w14:paraId="784A21BC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542" w:type="dxa"/>
            <w:vAlign w:val="center"/>
          </w:tcPr>
          <w:p w14:paraId="4EFD2F6B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2542" w:type="dxa"/>
            <w:vAlign w:val="center"/>
          </w:tcPr>
          <w:p w14:paraId="6210FB1A" w14:textId="77777777" w:rsidR="006B395A" w:rsidRDefault="006B395A" w:rsidP="006B39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</w:tr>
    </w:tbl>
    <w:p w14:paraId="3F249EE6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2"/>
          <w:szCs w:val="22"/>
        </w:rPr>
      </w:pPr>
      <w:bookmarkStart w:id="1" w:name="_heading=h.30j0zll" w:colFirst="0" w:colLast="0"/>
      <w:bookmarkEnd w:id="1"/>
    </w:p>
    <w:p w14:paraId="7AF0C6C0" w14:textId="77777777" w:rsidR="003A210B" w:rsidRDefault="003A210B">
      <w:pPr>
        <w:rPr>
          <w:sz w:val="22"/>
          <w:szCs w:val="22"/>
        </w:rPr>
      </w:pPr>
    </w:p>
    <w:p w14:paraId="0205B4DB" w14:textId="77777777" w:rsidR="003A210B" w:rsidRDefault="00762BB3">
      <w:pPr>
        <w:rPr>
          <w:sz w:val="28"/>
          <w:szCs w:val="28"/>
        </w:rPr>
      </w:pPr>
      <w:r>
        <w:rPr>
          <w:b/>
          <w:sz w:val="28"/>
          <w:szCs w:val="28"/>
        </w:rPr>
        <w:t>Summary:</w:t>
      </w:r>
    </w:p>
    <w:p w14:paraId="2FF7E7D6" w14:textId="77777777" w:rsidR="003A210B" w:rsidRDefault="003A210B">
      <w:pPr>
        <w:rPr>
          <w:sz w:val="22"/>
          <w:szCs w:val="22"/>
        </w:rPr>
      </w:pPr>
    </w:p>
    <w:tbl>
      <w:tblPr>
        <w:tblStyle w:val="aff2"/>
        <w:tblW w:w="101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74"/>
        <w:gridCol w:w="3491"/>
        <w:gridCol w:w="1143"/>
        <w:gridCol w:w="1291"/>
        <w:gridCol w:w="3470"/>
      </w:tblGrid>
      <w:tr w:rsidR="003A210B" w14:paraId="47A35DEF" w14:textId="77777777">
        <w:trPr>
          <w:trHeight w:val="52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85D203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pt.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6A2B2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Code and Name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C45D4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urse Teacher Initial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FB493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 of Students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F4E15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ssigned Rooms</w:t>
            </w:r>
          </w:p>
        </w:tc>
      </w:tr>
      <w:tr w:rsidR="003A210B" w14:paraId="29FF1C4F" w14:textId="77777777">
        <w:trPr>
          <w:trHeight w:val="36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1577FA6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8FDBC" w14:textId="5C02A8CD" w:rsidR="003A210B" w:rsidRPr="00F710EA" w:rsidRDefault="00873F42" w:rsidP="00F710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1116EA">
              <w:rPr>
                <w:b/>
                <w:sz w:val="22"/>
                <w:szCs w:val="22"/>
              </w:rPr>
              <w:t>CE 447</w:t>
            </w:r>
            <w:r w:rsidR="00EC66E0">
              <w:rPr>
                <w:b/>
                <w:sz w:val="22"/>
                <w:szCs w:val="22"/>
              </w:rPr>
              <w:t xml:space="preserve">: </w:t>
            </w:r>
            <w:r w:rsidRPr="00D6086F">
              <w:rPr>
                <w:b/>
                <w:sz w:val="22"/>
                <w:szCs w:val="22"/>
              </w:rPr>
              <w:t>Climate Change and Sustainable Development</w:t>
            </w: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B0DDB" w14:textId="6D12A82C" w:rsidR="003A210B" w:rsidRDefault="00F710EA">
            <w:pPr>
              <w:rPr>
                <w:sz w:val="22"/>
                <w:szCs w:val="22"/>
              </w:rPr>
            </w:pPr>
            <w:r w:rsidRPr="008855BF">
              <w:rPr>
                <w:b/>
                <w:sz w:val="22"/>
                <w:szCs w:val="22"/>
              </w:rPr>
              <w:t>BMI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F6E70" w14:textId="00193BD7" w:rsidR="003A210B" w:rsidRDefault="00294B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C9D66" w14:textId="57ECFE5A" w:rsidR="003A210B" w:rsidRDefault="000A231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5, 406</w:t>
            </w:r>
          </w:p>
        </w:tc>
      </w:tr>
      <w:tr w:rsidR="003A210B" w14:paraId="6285417B" w14:textId="77777777">
        <w:trPr>
          <w:trHeight w:val="440"/>
          <w:jc w:val="center"/>
        </w:trPr>
        <w:tc>
          <w:tcPr>
            <w:tcW w:w="77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EDDCC3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3B0B6A" w14:textId="77777777" w:rsidR="003A210B" w:rsidRDefault="003A210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E31D4E6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8C14AE8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636778" w14:textId="77777777" w:rsidR="003A210B" w:rsidRDefault="003A210B">
            <w:pPr>
              <w:rPr>
                <w:sz w:val="22"/>
                <w:szCs w:val="22"/>
              </w:rPr>
            </w:pPr>
          </w:p>
        </w:tc>
      </w:tr>
      <w:tr w:rsidR="003A210B" w14:paraId="271C2C70" w14:textId="77777777">
        <w:trPr>
          <w:trHeight w:val="420"/>
          <w:jc w:val="center"/>
        </w:trPr>
        <w:tc>
          <w:tcPr>
            <w:tcW w:w="77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2DF230" w14:textId="77777777" w:rsidR="003A210B" w:rsidRDefault="003A210B">
            <w:pPr>
              <w:jc w:val="center"/>
              <w:rPr>
                <w:b/>
                <w:sz w:val="22"/>
                <w:szCs w:val="22"/>
              </w:rPr>
            </w:pPr>
          </w:p>
          <w:p w14:paraId="56B0E17F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E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7989B" w14:textId="77777777" w:rsidR="003A210B" w:rsidRDefault="003A210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6597C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3C874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0540" w14:textId="77777777" w:rsidR="003A210B" w:rsidRDefault="003A210B">
            <w:pPr>
              <w:rPr>
                <w:sz w:val="22"/>
                <w:szCs w:val="22"/>
              </w:rPr>
            </w:pPr>
          </w:p>
        </w:tc>
      </w:tr>
      <w:tr w:rsidR="003A210B" w14:paraId="2ACE4B52" w14:textId="77777777">
        <w:trPr>
          <w:trHeight w:val="400"/>
          <w:jc w:val="center"/>
        </w:trPr>
        <w:tc>
          <w:tcPr>
            <w:tcW w:w="77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EE18366" w14:textId="77777777" w:rsidR="003A210B" w:rsidRDefault="003A21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C7AE188" w14:textId="77777777" w:rsidR="003A210B" w:rsidRDefault="003A210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12AF374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CA62D5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A3E8056" w14:textId="77777777" w:rsidR="003A210B" w:rsidRDefault="003A210B">
            <w:pPr>
              <w:rPr>
                <w:sz w:val="22"/>
                <w:szCs w:val="22"/>
              </w:rPr>
            </w:pPr>
          </w:p>
        </w:tc>
      </w:tr>
      <w:tr w:rsidR="003A210B" w14:paraId="3CE7ACA5" w14:textId="77777777">
        <w:trPr>
          <w:trHeight w:val="400"/>
          <w:jc w:val="center"/>
        </w:trPr>
        <w:tc>
          <w:tcPr>
            <w:tcW w:w="774" w:type="dxa"/>
            <w:tcBorders>
              <w:left w:val="single" w:sz="4" w:space="0" w:color="000000"/>
              <w:right w:val="single" w:sz="4" w:space="0" w:color="000000"/>
            </w:tcBorders>
          </w:tcPr>
          <w:p w14:paraId="472C47BB" w14:textId="77777777" w:rsidR="003A210B" w:rsidRDefault="00762BB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TE</w:t>
            </w:r>
          </w:p>
        </w:tc>
        <w:tc>
          <w:tcPr>
            <w:tcW w:w="34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C89A98" w14:textId="77777777" w:rsidR="003A210B" w:rsidRDefault="003A210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2DF5B8A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DC777F4" w14:textId="77777777" w:rsidR="003A210B" w:rsidRDefault="003A210B">
            <w:pPr>
              <w:rPr>
                <w:sz w:val="22"/>
                <w:szCs w:val="22"/>
              </w:rPr>
            </w:pP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5195AC" w14:textId="77777777" w:rsidR="003A210B" w:rsidRDefault="003A210B">
            <w:pPr>
              <w:rPr>
                <w:sz w:val="22"/>
                <w:szCs w:val="22"/>
              </w:rPr>
            </w:pPr>
          </w:p>
        </w:tc>
      </w:tr>
      <w:tr w:rsidR="003A210B" w14:paraId="5D0CC0AA" w14:textId="77777777">
        <w:trPr>
          <w:trHeight w:val="300"/>
          <w:jc w:val="center"/>
        </w:trPr>
        <w:tc>
          <w:tcPr>
            <w:tcW w:w="540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70285" w14:textId="77777777" w:rsidR="003A210B" w:rsidRDefault="00762BB3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 Total Students: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887438" w14:textId="7450B59F" w:rsidR="003A210B" w:rsidRDefault="00EE103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3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DF6242" w14:textId="316DC18E" w:rsidR="003A210B" w:rsidRDefault="00762B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. of Required Rooms:  </w:t>
            </w:r>
            <w:r w:rsidR="00971EFB">
              <w:rPr>
                <w:sz w:val="22"/>
                <w:szCs w:val="22"/>
              </w:rPr>
              <w:t>2</w:t>
            </w:r>
          </w:p>
          <w:p w14:paraId="0EC9569F" w14:textId="2B7AD6F6" w:rsidR="003A210B" w:rsidRDefault="00762BB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. of Required Invigilators: </w:t>
            </w:r>
            <w:r w:rsidR="00FC1205">
              <w:rPr>
                <w:sz w:val="22"/>
                <w:szCs w:val="22"/>
              </w:rPr>
              <w:t>3</w:t>
            </w:r>
          </w:p>
        </w:tc>
      </w:tr>
    </w:tbl>
    <w:p w14:paraId="4D482EB8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14:paraId="65353770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14:paraId="459CA16C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p w14:paraId="24E98EFE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tbl>
      <w:tblPr>
        <w:tblStyle w:val="aff3"/>
        <w:tblW w:w="10179" w:type="dxa"/>
        <w:tblLayout w:type="fixed"/>
        <w:tblLook w:val="0400" w:firstRow="0" w:lastRow="0" w:firstColumn="0" w:lastColumn="0" w:noHBand="0" w:noVBand="1"/>
      </w:tblPr>
      <w:tblGrid>
        <w:gridCol w:w="4410"/>
        <w:gridCol w:w="360"/>
        <w:gridCol w:w="796"/>
        <w:gridCol w:w="466"/>
        <w:gridCol w:w="4147"/>
      </w:tblGrid>
      <w:tr w:rsidR="003A210B" w14:paraId="061AA23A" w14:textId="77777777">
        <w:trPr>
          <w:trHeight w:val="407"/>
        </w:trPr>
        <w:tc>
          <w:tcPr>
            <w:tcW w:w="4410" w:type="dxa"/>
          </w:tcPr>
          <w:p w14:paraId="2F1F6930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360" w:type="dxa"/>
          </w:tcPr>
          <w:p w14:paraId="631311C7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14:paraId="6D9DFA19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14:paraId="6090861E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14:paraId="2376229D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</w:p>
        </w:tc>
      </w:tr>
      <w:tr w:rsidR="003A210B" w14:paraId="6F603E0C" w14:textId="77777777">
        <w:trPr>
          <w:trHeight w:val="840"/>
        </w:trPr>
        <w:tc>
          <w:tcPr>
            <w:tcW w:w="4410" w:type="dxa"/>
          </w:tcPr>
          <w:p w14:paraId="46CE3F98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me:</w:t>
            </w:r>
          </w:p>
          <w:p w14:paraId="716A90B8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, Exam Committee</w:t>
            </w:r>
          </w:p>
          <w:p w14:paraId="203ECF44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  <w:tc>
          <w:tcPr>
            <w:tcW w:w="360" w:type="dxa"/>
          </w:tcPr>
          <w:p w14:paraId="24A23740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796" w:type="dxa"/>
          </w:tcPr>
          <w:p w14:paraId="7E2E5A07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66" w:type="dxa"/>
          </w:tcPr>
          <w:p w14:paraId="5340BF32" w14:textId="77777777" w:rsidR="003A210B" w:rsidRDefault="003A2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4147" w:type="dxa"/>
          </w:tcPr>
          <w:p w14:paraId="75F3B65B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    Kazi Obaidur Rahman</w:t>
            </w:r>
          </w:p>
          <w:p w14:paraId="21A7AF0E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man, Exam Committee</w:t>
            </w:r>
          </w:p>
          <w:p w14:paraId="38F37870" w14:textId="77777777" w:rsidR="003A210B" w:rsidRDefault="00762B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  <w:tab w:val="center" w:pos="4798"/>
                <w:tab w:val="right" w:pos="9596"/>
              </w:tabs>
              <w:jc w:val="righ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culty of Engineering, DIU</w:t>
            </w:r>
          </w:p>
        </w:tc>
      </w:tr>
    </w:tbl>
    <w:p w14:paraId="5A3938A3" w14:textId="77777777" w:rsidR="003A210B" w:rsidRDefault="003A210B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  <w:tab w:val="center" w:pos="4798"/>
          <w:tab w:val="right" w:pos="9596"/>
        </w:tabs>
        <w:rPr>
          <w:b/>
          <w:sz w:val="22"/>
          <w:szCs w:val="22"/>
        </w:rPr>
      </w:pPr>
    </w:p>
    <w:sectPr w:rsidR="003A21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/>
      <w:pgMar w:top="1152" w:right="864" w:bottom="1152" w:left="86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AE7CE" w14:textId="77777777" w:rsidR="004C68C1" w:rsidRDefault="004C68C1">
      <w:r>
        <w:separator/>
      </w:r>
    </w:p>
  </w:endnote>
  <w:endnote w:type="continuationSeparator" w:id="0">
    <w:p w14:paraId="7AB43F25" w14:textId="77777777" w:rsidR="004C68C1" w:rsidRDefault="004C6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6C87" w14:textId="77777777" w:rsidR="004C7E53" w:rsidRDefault="004C7E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7EF8B" w14:textId="77777777" w:rsidR="003A210B" w:rsidRDefault="003A210B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p w14:paraId="69BD72DF" w14:textId="77777777" w:rsidR="003A210B" w:rsidRDefault="003A210B">
    <w:pPr>
      <w:pBdr>
        <w:top w:val="nil"/>
        <w:left w:val="nil"/>
        <w:bottom w:val="nil"/>
        <w:right w:val="nil"/>
        <w:between w:val="nil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2FEFC" w14:textId="77777777" w:rsidR="004C7E53" w:rsidRDefault="004C7E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D0A0E" w14:textId="77777777" w:rsidR="004C68C1" w:rsidRDefault="004C68C1">
      <w:r>
        <w:separator/>
      </w:r>
    </w:p>
  </w:footnote>
  <w:footnote w:type="continuationSeparator" w:id="0">
    <w:p w14:paraId="6C63B10C" w14:textId="77777777" w:rsidR="004C68C1" w:rsidRDefault="004C68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3ABD5" w14:textId="77777777" w:rsidR="004C7E53" w:rsidRDefault="004C7E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0F791" w14:textId="77777777" w:rsidR="003A210B" w:rsidRDefault="00762BB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720" w:line="360" w:lineRule="auto"/>
      <w:jc w:val="center"/>
      <w:rPr>
        <w:b/>
        <w:sz w:val="32"/>
        <w:szCs w:val="32"/>
      </w:rPr>
    </w:pPr>
    <w:r>
      <w:rPr>
        <w:b/>
        <w:sz w:val="32"/>
        <w:szCs w:val="32"/>
      </w:rPr>
      <w:t>Mid term Exam, Faculty of Engineering, Spring– 2022</w:t>
    </w:r>
  </w:p>
  <w:p w14:paraId="5E164745" w14:textId="4A734669" w:rsidR="003A210B" w:rsidRDefault="00762BB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360" w:lineRule="auto"/>
      <w:jc w:val="center"/>
      <w:rPr>
        <w:sz w:val="28"/>
        <w:szCs w:val="28"/>
      </w:rPr>
    </w:pPr>
    <w:r>
      <w:rPr>
        <w:b/>
        <w:sz w:val="32"/>
        <w:szCs w:val="32"/>
      </w:rPr>
      <w:t>Date: 0</w:t>
    </w:r>
    <w:r w:rsidR="004C7E53">
      <w:rPr>
        <w:b/>
        <w:sz w:val="32"/>
        <w:szCs w:val="32"/>
      </w:rPr>
      <w:t>9</w:t>
    </w:r>
    <w:r>
      <w:rPr>
        <w:b/>
        <w:sz w:val="32"/>
        <w:szCs w:val="32"/>
      </w:rPr>
      <w:t>/0</w:t>
    </w:r>
    <w:r w:rsidR="004C7E53">
      <w:rPr>
        <w:b/>
        <w:sz w:val="32"/>
        <w:szCs w:val="32"/>
      </w:rPr>
      <w:t>3</w:t>
    </w:r>
    <w:r>
      <w:rPr>
        <w:b/>
        <w:sz w:val="32"/>
        <w:szCs w:val="32"/>
      </w:rPr>
      <w:t xml:space="preserve">/2022         Slot:  </w:t>
    </w:r>
    <w:r w:rsidR="00B52A7D">
      <w:rPr>
        <w:b/>
        <w:sz w:val="32"/>
        <w:szCs w:val="32"/>
      </w:rPr>
      <w:t>C</w:t>
    </w:r>
    <w:r w:rsidR="00981E3A">
      <w:rPr>
        <w:b/>
        <w:sz w:val="32"/>
        <w:szCs w:val="32"/>
      </w:rPr>
      <w:t xml:space="preserve"> </w:t>
    </w:r>
    <w:r>
      <w:rPr>
        <w:b/>
        <w:sz w:val="32"/>
        <w:szCs w:val="32"/>
      </w:rPr>
      <w:t>(</w:t>
    </w:r>
    <w:r w:rsidR="00741EC8">
      <w:rPr>
        <w:b/>
        <w:sz w:val="32"/>
        <w:szCs w:val="32"/>
      </w:rPr>
      <w:t>3</w:t>
    </w:r>
    <w:r w:rsidR="003704E7" w:rsidRPr="003704E7">
      <w:rPr>
        <w:b/>
        <w:sz w:val="32"/>
        <w:szCs w:val="32"/>
      </w:rPr>
      <w:t>:</w:t>
    </w:r>
    <w:r w:rsidR="00741EC8">
      <w:rPr>
        <w:b/>
        <w:sz w:val="32"/>
        <w:szCs w:val="32"/>
      </w:rPr>
      <w:t>0</w:t>
    </w:r>
    <w:r w:rsidR="003704E7" w:rsidRPr="003704E7">
      <w:rPr>
        <w:b/>
        <w:sz w:val="32"/>
        <w:szCs w:val="32"/>
      </w:rPr>
      <w:t xml:space="preserve">0 – </w:t>
    </w:r>
    <w:r w:rsidR="003E22C1">
      <w:rPr>
        <w:b/>
        <w:sz w:val="32"/>
        <w:szCs w:val="32"/>
      </w:rPr>
      <w:t>4</w:t>
    </w:r>
    <w:r w:rsidR="003704E7" w:rsidRPr="003704E7">
      <w:rPr>
        <w:b/>
        <w:sz w:val="32"/>
        <w:szCs w:val="32"/>
      </w:rPr>
      <w:t>:</w:t>
    </w:r>
    <w:r w:rsidR="003E22C1">
      <w:rPr>
        <w:b/>
        <w:sz w:val="32"/>
        <w:szCs w:val="32"/>
      </w:rPr>
      <w:t>3</w:t>
    </w:r>
    <w:r w:rsidR="003704E7" w:rsidRPr="003704E7">
      <w:rPr>
        <w:b/>
        <w:sz w:val="32"/>
        <w:szCs w:val="32"/>
      </w:rPr>
      <w:t>0  PM</w:t>
    </w:r>
    <w:r>
      <w:rPr>
        <w:b/>
        <w:sz w:val="32"/>
        <w:szCs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BDEEC" w14:textId="77777777" w:rsidR="004C7E53" w:rsidRDefault="004C7E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tjS3MDQ2NzEwNjdW0lEKTi0uzszPAykwqgUAxOzFZiwAAAA="/>
  </w:docVars>
  <w:rsids>
    <w:rsidRoot w:val="003A210B"/>
    <w:rsid w:val="000A2310"/>
    <w:rsid w:val="001116EA"/>
    <w:rsid w:val="002737E5"/>
    <w:rsid w:val="00294B12"/>
    <w:rsid w:val="002B5EEB"/>
    <w:rsid w:val="002D5E33"/>
    <w:rsid w:val="002F402F"/>
    <w:rsid w:val="0035771E"/>
    <w:rsid w:val="003704E7"/>
    <w:rsid w:val="003A210B"/>
    <w:rsid w:val="003E22C1"/>
    <w:rsid w:val="004C68C1"/>
    <w:rsid w:val="004C7E53"/>
    <w:rsid w:val="004F0511"/>
    <w:rsid w:val="005A7B0E"/>
    <w:rsid w:val="005B2901"/>
    <w:rsid w:val="006B395A"/>
    <w:rsid w:val="00741EC8"/>
    <w:rsid w:val="00762BB3"/>
    <w:rsid w:val="007C0C7E"/>
    <w:rsid w:val="007E6DF7"/>
    <w:rsid w:val="008245D1"/>
    <w:rsid w:val="00873F42"/>
    <w:rsid w:val="00884924"/>
    <w:rsid w:val="008855BF"/>
    <w:rsid w:val="00971EFB"/>
    <w:rsid w:val="00981E3A"/>
    <w:rsid w:val="009C2AB5"/>
    <w:rsid w:val="00A04C1A"/>
    <w:rsid w:val="00B52A7D"/>
    <w:rsid w:val="00C914E0"/>
    <w:rsid w:val="00CB7952"/>
    <w:rsid w:val="00D6086F"/>
    <w:rsid w:val="00EC102D"/>
    <w:rsid w:val="00EC66E0"/>
    <w:rsid w:val="00EE1032"/>
    <w:rsid w:val="00F710EA"/>
    <w:rsid w:val="00FC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9221B2"/>
  <w15:docId w15:val="{20C33E71-D216-48EB-AD35-D4C5DD00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1"/>
    <w:next w:val="Normal1"/>
    <w:uiPriority w:val="9"/>
    <w:qFormat/>
    <w:rsid w:val="00823B13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823B13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823B13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823B13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823B13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823B1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823B13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customStyle="1" w:styleId="Normal1">
    <w:name w:val="Normal1"/>
    <w:rsid w:val="00823B13"/>
    <w:rPr>
      <w:color w:val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rsid w:val="00823B1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535"/>
  </w:style>
  <w:style w:type="paragraph" w:styleId="Footer">
    <w:name w:val="footer"/>
    <w:basedOn w:val="Normal"/>
    <w:link w:val="FooterChar"/>
    <w:uiPriority w:val="99"/>
    <w:unhideWhenUsed/>
    <w:rsid w:val="002C45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535"/>
  </w:style>
  <w:style w:type="paragraph" w:customStyle="1" w:styleId="Default">
    <w:name w:val="Default"/>
    <w:rsid w:val="002C4535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table" w:customStyle="1" w:styleId="af4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43" w:type="dxa"/>
        <w:left w:w="43" w:type="dxa"/>
        <w:bottom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K57Pa3BSdgtdUB0133RBFApbrg==">AMUW2mW2oaBnNkU0SnAWtnRwID56uEVw6s6roDedV26IObWHnVWlQ3fotewZm+9DW/gKTTkAL+eWhJHfiNj4z20YkIR4lBXqAngr4RUQ4/2hW6LjMAr2Lu/LHFQAPyE+wiM/TjuY4AV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1</Words>
  <Characters>690</Characters>
  <Application>Microsoft Office Word</Application>
  <DocSecurity>0</DocSecurity>
  <Lines>5</Lines>
  <Paragraphs>1</Paragraphs>
  <ScaleCrop>false</ScaleCrop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Occult Menial</cp:lastModifiedBy>
  <cp:revision>52</cp:revision>
  <dcterms:created xsi:type="dcterms:W3CDTF">2022-02-28T16:39:00Z</dcterms:created>
  <dcterms:modified xsi:type="dcterms:W3CDTF">2022-02-28T17:29:00Z</dcterms:modified>
</cp:coreProperties>
</file>